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fbd407f141fbef66b21d2bc79c35b95d1a67a"/>
      <w:r>
        <w:rPr>
          <w:b/>
        </w:rPr>
        <w:t xml:space="preserve">ПРОТОКОЛ ПРО РЕЗУЛЬТАТИ ЕЛЕКТРОННОГО АУКЦІОНУ № SPE001-UA-20230526-49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загальною площею 65,8 кв.м за адресою: Кіровоградська область, м. Олександрія, вул. Олексія Скічка, 49, приміщення 10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група нежитлових приміщень) загальною площею 65,8 кв.м на І поверсі багатоквартирного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6 53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6:38:21Z</dcterms:created>
  <dcterms:modified xsi:type="dcterms:W3CDTF">2024-04-29T16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